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0A556" w14:textId="77777777" w:rsidR="0062335D" w:rsidRPr="001D04FA" w:rsidRDefault="00DE4FB3" w:rsidP="00F77ACC">
      <w:pPr>
        <w:pStyle w:val="NoSpacing"/>
        <w:jc w:val="center"/>
        <w:rPr>
          <w:b/>
          <w:sz w:val="44"/>
          <w:szCs w:val="44"/>
        </w:rPr>
      </w:pPr>
      <w:r w:rsidRPr="001D04FA">
        <w:rPr>
          <w:b/>
          <w:sz w:val="44"/>
          <w:szCs w:val="44"/>
        </w:rPr>
        <w:t xml:space="preserve">APPLYING </w:t>
      </w:r>
      <w:proofErr w:type="gramStart"/>
      <w:r w:rsidRPr="001D04FA">
        <w:rPr>
          <w:b/>
          <w:sz w:val="44"/>
          <w:szCs w:val="44"/>
        </w:rPr>
        <w:t>The</w:t>
      </w:r>
      <w:proofErr w:type="gramEnd"/>
      <w:r w:rsidRPr="001D04FA">
        <w:rPr>
          <w:b/>
          <w:sz w:val="44"/>
          <w:szCs w:val="44"/>
        </w:rPr>
        <w:t xml:space="preserve"> Scriptures</w:t>
      </w:r>
    </w:p>
    <w:p w14:paraId="7E00A557" w14:textId="77777777" w:rsidR="00F77ACC" w:rsidRDefault="00F77ACC" w:rsidP="00DE4FB3">
      <w:pPr>
        <w:pStyle w:val="NoSpacing"/>
        <w:rPr>
          <w:b/>
        </w:rPr>
      </w:pPr>
    </w:p>
    <w:p w14:paraId="7E00A558" w14:textId="77777777" w:rsidR="00DE4FB3" w:rsidRDefault="00DE4FB3" w:rsidP="00DE4FB3">
      <w:pPr>
        <w:pStyle w:val="NoSpacing"/>
        <w:rPr>
          <w:b/>
        </w:rPr>
      </w:pPr>
      <w:r w:rsidRPr="00F77ACC">
        <w:rPr>
          <w:b/>
        </w:rPr>
        <w:t>James 1:22</w:t>
      </w:r>
      <w:r w:rsidR="00F77ACC" w:rsidRPr="00F77ACC">
        <w:rPr>
          <w:b/>
        </w:rPr>
        <w:t xml:space="preserve"> But be ye doers of the word, and not hearers only, deceiving your own selves.</w:t>
      </w:r>
    </w:p>
    <w:p w14:paraId="7E00A559" w14:textId="77777777" w:rsidR="0055033A" w:rsidRPr="00F77ACC" w:rsidRDefault="0055033A" w:rsidP="00DE4FB3">
      <w:pPr>
        <w:pStyle w:val="NoSpacing"/>
        <w:rPr>
          <w:b/>
        </w:rPr>
      </w:pPr>
      <w:r>
        <w:rPr>
          <w:b/>
        </w:rPr>
        <w:t xml:space="preserve">:25 </w:t>
      </w:r>
      <w:r w:rsidRPr="0055033A">
        <w:rPr>
          <w:b/>
        </w:rPr>
        <w:t xml:space="preserve">But whoso </w:t>
      </w:r>
      <w:proofErr w:type="spellStart"/>
      <w:r w:rsidRPr="0055033A">
        <w:rPr>
          <w:b/>
        </w:rPr>
        <w:t>looketh</w:t>
      </w:r>
      <w:proofErr w:type="spellEnd"/>
      <w:r w:rsidRPr="0055033A">
        <w:rPr>
          <w:b/>
        </w:rPr>
        <w:t xml:space="preserve"> into the perfect law of liberty, and </w:t>
      </w:r>
      <w:proofErr w:type="spellStart"/>
      <w:r w:rsidRPr="0055033A">
        <w:rPr>
          <w:b/>
        </w:rPr>
        <w:t>continueth</w:t>
      </w:r>
      <w:proofErr w:type="spellEnd"/>
      <w:r w:rsidRPr="0055033A">
        <w:rPr>
          <w:b/>
        </w:rPr>
        <w:t xml:space="preserve"> therein, he </w:t>
      </w:r>
      <w:proofErr w:type="gramStart"/>
      <w:r w:rsidRPr="0055033A">
        <w:rPr>
          <w:b/>
        </w:rPr>
        <w:t>being</w:t>
      </w:r>
      <w:proofErr w:type="gramEnd"/>
      <w:r w:rsidRPr="0055033A">
        <w:rPr>
          <w:b/>
        </w:rPr>
        <w:t xml:space="preserve"> not a forgetful hearer, but a doer of the work, this man shall be blessed in his deed.</w:t>
      </w:r>
    </w:p>
    <w:p w14:paraId="7E00A55A" w14:textId="77777777" w:rsidR="00F77ACC" w:rsidRDefault="00F77ACC" w:rsidP="00DE4FB3">
      <w:pPr>
        <w:pStyle w:val="NoSpacing"/>
      </w:pPr>
    </w:p>
    <w:p w14:paraId="7E00A55B" w14:textId="77777777" w:rsidR="00F77ACC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>Matthew 7:24 Therefore whosoever heareth these sayings of mine, and doeth them, I will liken him unto a wise man, which built his house upon a rock:</w:t>
      </w:r>
    </w:p>
    <w:p w14:paraId="7E00A55C" w14:textId="77777777" w:rsidR="00DE4FB3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>:25 And the rain descended, and the floods came, and the winds blew, and beat upon that house; and it fell not: for it was founded upon a rock.</w:t>
      </w:r>
    </w:p>
    <w:p w14:paraId="7E00A55D" w14:textId="77777777" w:rsidR="00DE4FB3" w:rsidRDefault="00DE4FB3" w:rsidP="00DE4FB3">
      <w:pPr>
        <w:pStyle w:val="NoSpacing"/>
      </w:pPr>
    </w:p>
    <w:p w14:paraId="7E00A55E" w14:textId="77777777" w:rsidR="00DE4FB3" w:rsidRPr="00F77ACC" w:rsidRDefault="00DE4FB3" w:rsidP="00DE4FB3">
      <w:pPr>
        <w:pStyle w:val="NoSpacing"/>
        <w:rPr>
          <w:b/>
        </w:rPr>
      </w:pPr>
      <w:r w:rsidRPr="00F77ACC">
        <w:rPr>
          <w:b/>
        </w:rPr>
        <w:t>Ecclesiasticus 37:19</w:t>
      </w:r>
      <w:r w:rsidR="00F77ACC" w:rsidRPr="00F77ACC">
        <w:rPr>
          <w:b/>
        </w:rPr>
        <w:t xml:space="preserve"> There is one that is wise and </w:t>
      </w:r>
      <w:proofErr w:type="spellStart"/>
      <w:r w:rsidR="00F77ACC" w:rsidRPr="00F77ACC">
        <w:rPr>
          <w:b/>
        </w:rPr>
        <w:t>teacheth</w:t>
      </w:r>
      <w:proofErr w:type="spellEnd"/>
      <w:r w:rsidR="00F77ACC" w:rsidRPr="00F77ACC">
        <w:rPr>
          <w:b/>
        </w:rPr>
        <w:t xml:space="preserve"> many, and yet is unprofitable to himself.</w:t>
      </w:r>
    </w:p>
    <w:p w14:paraId="7E00A55F" w14:textId="77777777" w:rsidR="00DE4FB3" w:rsidRDefault="00DE4FB3" w:rsidP="00DE4FB3">
      <w:pPr>
        <w:pStyle w:val="NoSpacing"/>
      </w:pPr>
    </w:p>
    <w:p w14:paraId="7E00A560" w14:textId="77777777" w:rsidR="00F77ACC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>John 8:31 Then said Jesus to those Jews which believed on him, If ye continue in my word, then are ye my disciples indeed;</w:t>
      </w:r>
    </w:p>
    <w:p w14:paraId="7E00A561" w14:textId="77777777" w:rsidR="00F77ACC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>:32 And ye shall know the truth, and the truth shall make you free.</w:t>
      </w:r>
    </w:p>
    <w:p w14:paraId="7E00A562" w14:textId="77777777" w:rsidR="00F77ACC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 xml:space="preserve">:33 They answered him, </w:t>
      </w:r>
      <w:proofErr w:type="gramStart"/>
      <w:r w:rsidRPr="00F77ACC">
        <w:rPr>
          <w:b/>
        </w:rPr>
        <w:t>We</w:t>
      </w:r>
      <w:proofErr w:type="gramEnd"/>
      <w:r w:rsidRPr="00F77ACC">
        <w:rPr>
          <w:b/>
        </w:rPr>
        <w:t xml:space="preserve"> be Abraham's seed, and were never in bondage to any man: how </w:t>
      </w:r>
      <w:proofErr w:type="spellStart"/>
      <w:r w:rsidRPr="00F77ACC">
        <w:rPr>
          <w:b/>
        </w:rPr>
        <w:t>sayest</w:t>
      </w:r>
      <w:proofErr w:type="spellEnd"/>
      <w:r w:rsidRPr="00F77ACC">
        <w:rPr>
          <w:b/>
        </w:rPr>
        <w:t xml:space="preserve"> thou, Ye shall be made free?</w:t>
      </w:r>
    </w:p>
    <w:p w14:paraId="7E00A563" w14:textId="77777777" w:rsidR="00DE4FB3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 xml:space="preserve">:34 Jesus answered them, Verily, verily, I say unto you, </w:t>
      </w:r>
      <w:proofErr w:type="gramStart"/>
      <w:r w:rsidRPr="00F77ACC">
        <w:rPr>
          <w:b/>
        </w:rPr>
        <w:t>Whosoever</w:t>
      </w:r>
      <w:proofErr w:type="gramEnd"/>
      <w:r w:rsidRPr="00F77ACC">
        <w:rPr>
          <w:b/>
        </w:rPr>
        <w:t xml:space="preserve"> </w:t>
      </w:r>
      <w:proofErr w:type="spellStart"/>
      <w:r w:rsidRPr="00F77ACC">
        <w:rPr>
          <w:b/>
        </w:rPr>
        <w:t>committeth</w:t>
      </w:r>
      <w:proofErr w:type="spellEnd"/>
      <w:r w:rsidRPr="00F77ACC">
        <w:rPr>
          <w:b/>
        </w:rPr>
        <w:t xml:space="preserve"> sin is the servant of sin.</w:t>
      </w:r>
    </w:p>
    <w:p w14:paraId="7E00A564" w14:textId="77777777" w:rsidR="00DE4FB3" w:rsidRDefault="00DE4FB3" w:rsidP="00DE4FB3">
      <w:pPr>
        <w:pStyle w:val="NoSpacing"/>
      </w:pPr>
    </w:p>
    <w:p w14:paraId="7E00A565" w14:textId="77777777" w:rsidR="00F77ACC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 xml:space="preserve">Luke 11:27 And it came to pass, as he </w:t>
      </w:r>
      <w:proofErr w:type="spellStart"/>
      <w:r w:rsidRPr="00F77ACC">
        <w:rPr>
          <w:b/>
        </w:rPr>
        <w:t>spake</w:t>
      </w:r>
      <w:proofErr w:type="spellEnd"/>
      <w:r w:rsidRPr="00F77ACC">
        <w:rPr>
          <w:b/>
        </w:rPr>
        <w:t xml:space="preserve"> these things, a certain woman of the company lifted up her voice, and said unto him, Blessed is the womb that bare thee, and the </w:t>
      </w:r>
      <w:proofErr w:type="spellStart"/>
      <w:r w:rsidRPr="00F77ACC">
        <w:rPr>
          <w:b/>
        </w:rPr>
        <w:t>paps</w:t>
      </w:r>
      <w:proofErr w:type="spellEnd"/>
      <w:r w:rsidRPr="00F77ACC">
        <w:rPr>
          <w:b/>
        </w:rPr>
        <w:t xml:space="preserve"> which thou hast sucked.</w:t>
      </w:r>
    </w:p>
    <w:p w14:paraId="7E00A566" w14:textId="77777777" w:rsidR="00DE4FB3" w:rsidRPr="00F77ACC" w:rsidRDefault="00F77ACC" w:rsidP="00F77ACC">
      <w:pPr>
        <w:pStyle w:val="NoSpacing"/>
        <w:rPr>
          <w:b/>
        </w:rPr>
      </w:pPr>
      <w:r w:rsidRPr="00F77ACC">
        <w:rPr>
          <w:b/>
        </w:rPr>
        <w:t xml:space="preserve">:28 But he said, </w:t>
      </w:r>
      <w:proofErr w:type="gramStart"/>
      <w:r w:rsidRPr="00F77ACC">
        <w:rPr>
          <w:b/>
        </w:rPr>
        <w:t>Yea</w:t>
      </w:r>
      <w:proofErr w:type="gramEnd"/>
      <w:r w:rsidRPr="00F77ACC">
        <w:rPr>
          <w:b/>
        </w:rPr>
        <w:t xml:space="preserve"> rather, blessed are they that hear the word of God, and keep it.</w:t>
      </w:r>
    </w:p>
    <w:p w14:paraId="7E00A567" w14:textId="77777777" w:rsidR="00DE4FB3" w:rsidRDefault="00DE4FB3" w:rsidP="00DE4FB3">
      <w:pPr>
        <w:pStyle w:val="NoSpacing"/>
      </w:pPr>
    </w:p>
    <w:p w14:paraId="7E00A568" w14:textId="77777777" w:rsidR="00DE4FB3" w:rsidRPr="00F77ACC" w:rsidRDefault="00DE4FB3" w:rsidP="00DE4FB3">
      <w:pPr>
        <w:pStyle w:val="NoSpacing"/>
        <w:rPr>
          <w:b/>
        </w:rPr>
      </w:pPr>
      <w:r w:rsidRPr="00F77ACC">
        <w:rPr>
          <w:b/>
        </w:rPr>
        <w:t xml:space="preserve">Ecclesiasticus </w:t>
      </w:r>
      <w:r w:rsidR="00F77ACC" w:rsidRPr="00F77ACC">
        <w:rPr>
          <w:b/>
        </w:rPr>
        <w:t xml:space="preserve">32:15 He that </w:t>
      </w:r>
      <w:proofErr w:type="spellStart"/>
      <w:r w:rsidR="00F77ACC" w:rsidRPr="00F77ACC">
        <w:rPr>
          <w:b/>
        </w:rPr>
        <w:t>seeketh</w:t>
      </w:r>
      <w:proofErr w:type="spellEnd"/>
      <w:r w:rsidR="00F77ACC" w:rsidRPr="00F77ACC">
        <w:rPr>
          <w:b/>
        </w:rPr>
        <w:t xml:space="preserve"> the law shall be filled therewith: but the hypocrite will be offended thereat.</w:t>
      </w:r>
    </w:p>
    <w:p w14:paraId="7E00A569" w14:textId="77777777" w:rsidR="00DE4FB3" w:rsidRDefault="00DE4FB3" w:rsidP="00DE4FB3">
      <w:pPr>
        <w:pStyle w:val="NoSpacing"/>
      </w:pPr>
    </w:p>
    <w:p w14:paraId="7E00A56A" w14:textId="77777777" w:rsidR="00DE4FB3" w:rsidRPr="0055033A" w:rsidRDefault="00DE4FB3" w:rsidP="00DE4FB3">
      <w:pPr>
        <w:pStyle w:val="NoSpacing"/>
        <w:rPr>
          <w:b/>
        </w:rPr>
      </w:pPr>
      <w:r w:rsidRPr="0055033A">
        <w:rPr>
          <w:b/>
        </w:rPr>
        <w:t>Psalms 111:10</w:t>
      </w:r>
      <w:r w:rsidR="0055033A" w:rsidRPr="0055033A">
        <w:rPr>
          <w:b/>
        </w:rPr>
        <w:t xml:space="preserve"> The fear of the LORD is the beginning of wisdom: a good understanding have all they that do his commandments: his praise </w:t>
      </w:r>
      <w:proofErr w:type="spellStart"/>
      <w:r w:rsidR="0055033A" w:rsidRPr="0055033A">
        <w:rPr>
          <w:b/>
        </w:rPr>
        <w:t>endureth</w:t>
      </w:r>
      <w:proofErr w:type="spellEnd"/>
      <w:r w:rsidR="0055033A" w:rsidRPr="0055033A">
        <w:rPr>
          <w:b/>
        </w:rPr>
        <w:t xml:space="preserve"> </w:t>
      </w:r>
      <w:proofErr w:type="spellStart"/>
      <w:r w:rsidR="0055033A" w:rsidRPr="0055033A">
        <w:rPr>
          <w:b/>
        </w:rPr>
        <w:t>for ever</w:t>
      </w:r>
      <w:proofErr w:type="spellEnd"/>
      <w:r w:rsidR="0055033A" w:rsidRPr="0055033A">
        <w:rPr>
          <w:b/>
        </w:rPr>
        <w:t>.</w:t>
      </w:r>
    </w:p>
    <w:p w14:paraId="7E00A56B" w14:textId="77777777" w:rsidR="0055033A" w:rsidRDefault="0055033A" w:rsidP="00DE4FB3">
      <w:pPr>
        <w:pStyle w:val="NoSpacing"/>
      </w:pPr>
      <w:r>
        <w:t>(Understanding is a blessing given by the LORD to those that apply and keep His commandments)</w:t>
      </w:r>
    </w:p>
    <w:p w14:paraId="7E00A56C" w14:textId="77777777" w:rsidR="0055033A" w:rsidRDefault="0055033A" w:rsidP="00DE4FB3">
      <w:pPr>
        <w:pStyle w:val="NoSpacing"/>
      </w:pPr>
    </w:p>
    <w:p w14:paraId="7E00A56D" w14:textId="77777777" w:rsidR="0055033A" w:rsidRPr="0055033A" w:rsidRDefault="0055033A" w:rsidP="00DE4FB3">
      <w:pPr>
        <w:pStyle w:val="NoSpacing"/>
        <w:rPr>
          <w:b/>
        </w:rPr>
      </w:pPr>
      <w:r w:rsidRPr="0055033A">
        <w:rPr>
          <w:b/>
        </w:rPr>
        <w:t xml:space="preserve">Ecclesiasticus 21:11 He that </w:t>
      </w:r>
      <w:proofErr w:type="spellStart"/>
      <w:r w:rsidRPr="0055033A">
        <w:rPr>
          <w:b/>
        </w:rPr>
        <w:t>keepeth</w:t>
      </w:r>
      <w:proofErr w:type="spellEnd"/>
      <w:r w:rsidRPr="0055033A">
        <w:rPr>
          <w:b/>
        </w:rPr>
        <w:t xml:space="preserve"> the law of the Lord </w:t>
      </w:r>
      <w:proofErr w:type="spellStart"/>
      <w:r w:rsidRPr="0055033A">
        <w:rPr>
          <w:b/>
        </w:rPr>
        <w:t>getteth</w:t>
      </w:r>
      <w:proofErr w:type="spellEnd"/>
      <w:r w:rsidRPr="0055033A">
        <w:rPr>
          <w:b/>
        </w:rPr>
        <w:t xml:space="preserve"> the understanding thereof: and the perfection of the fear of the Lord is wisdom.</w:t>
      </w:r>
    </w:p>
    <w:p w14:paraId="7E00A56E" w14:textId="77777777" w:rsidR="00DE4FB3" w:rsidRDefault="00DE4FB3" w:rsidP="00DE4FB3">
      <w:pPr>
        <w:pStyle w:val="NoSpacing"/>
      </w:pPr>
    </w:p>
    <w:p w14:paraId="7E00A56F" w14:textId="77777777" w:rsidR="00DE4FB3" w:rsidRPr="00F77ACC" w:rsidRDefault="00DE4FB3" w:rsidP="00DE4FB3">
      <w:pPr>
        <w:pStyle w:val="NoSpacing"/>
        <w:rPr>
          <w:b/>
        </w:rPr>
      </w:pPr>
      <w:r w:rsidRPr="00F77ACC">
        <w:rPr>
          <w:b/>
        </w:rPr>
        <w:t>Ecclesiasticus 19:24</w:t>
      </w:r>
      <w:r w:rsidR="00F77ACC" w:rsidRPr="00F77ACC">
        <w:rPr>
          <w:b/>
        </w:rPr>
        <w:t xml:space="preserve"> He that hath small understanding, and </w:t>
      </w:r>
      <w:proofErr w:type="spellStart"/>
      <w:r w:rsidR="00F77ACC" w:rsidRPr="00F77ACC">
        <w:rPr>
          <w:b/>
        </w:rPr>
        <w:t>feareth</w:t>
      </w:r>
      <w:proofErr w:type="spellEnd"/>
      <w:r w:rsidR="00F77ACC" w:rsidRPr="00F77ACC">
        <w:rPr>
          <w:b/>
        </w:rPr>
        <w:t xml:space="preserve"> God, is better than one that hath much wisdom, and </w:t>
      </w:r>
      <w:proofErr w:type="spellStart"/>
      <w:r w:rsidR="00F77ACC" w:rsidRPr="00F77ACC">
        <w:rPr>
          <w:b/>
        </w:rPr>
        <w:t>transgresseth</w:t>
      </w:r>
      <w:proofErr w:type="spellEnd"/>
      <w:r w:rsidR="00F77ACC" w:rsidRPr="00F77ACC">
        <w:rPr>
          <w:b/>
        </w:rPr>
        <w:t xml:space="preserve"> the law of the most High.</w:t>
      </w:r>
    </w:p>
    <w:p w14:paraId="7E00A570" w14:textId="77777777" w:rsidR="00ED1A0D" w:rsidRDefault="00ED1A0D" w:rsidP="00DE4FB3">
      <w:pPr>
        <w:pStyle w:val="NoSpacing"/>
      </w:pPr>
    </w:p>
    <w:p w14:paraId="7E00A571" w14:textId="77777777" w:rsidR="00ED1A0D" w:rsidRPr="0055033A" w:rsidRDefault="00ED1A0D" w:rsidP="00ED1A0D">
      <w:pPr>
        <w:pStyle w:val="NoSpacing"/>
        <w:rPr>
          <w:b/>
        </w:rPr>
      </w:pPr>
      <w:r w:rsidRPr="0055033A">
        <w:rPr>
          <w:b/>
        </w:rPr>
        <w:t xml:space="preserve">Romans 2:21 Thou therefore which </w:t>
      </w:r>
      <w:proofErr w:type="spellStart"/>
      <w:r w:rsidRPr="0055033A">
        <w:rPr>
          <w:b/>
        </w:rPr>
        <w:t>teachest</w:t>
      </w:r>
      <w:proofErr w:type="spellEnd"/>
      <w:r w:rsidRPr="0055033A">
        <w:rPr>
          <w:b/>
        </w:rPr>
        <w:t xml:space="preserve"> another, </w:t>
      </w:r>
      <w:proofErr w:type="spellStart"/>
      <w:r w:rsidRPr="0055033A">
        <w:rPr>
          <w:b/>
        </w:rPr>
        <w:t>teachest</w:t>
      </w:r>
      <w:proofErr w:type="spellEnd"/>
      <w:r w:rsidRPr="0055033A">
        <w:rPr>
          <w:b/>
        </w:rPr>
        <w:t xml:space="preserve"> thou not thyself? thou that </w:t>
      </w:r>
      <w:proofErr w:type="spellStart"/>
      <w:r w:rsidRPr="0055033A">
        <w:rPr>
          <w:b/>
        </w:rPr>
        <w:t>preachest</w:t>
      </w:r>
      <w:proofErr w:type="spellEnd"/>
      <w:r w:rsidRPr="0055033A">
        <w:rPr>
          <w:b/>
        </w:rPr>
        <w:t xml:space="preserve"> a man should not steal, dost thou steal?</w:t>
      </w:r>
    </w:p>
    <w:p w14:paraId="7E00A572" w14:textId="77777777" w:rsidR="00ED1A0D" w:rsidRPr="0055033A" w:rsidRDefault="00ED1A0D" w:rsidP="00ED1A0D">
      <w:pPr>
        <w:pStyle w:val="NoSpacing"/>
        <w:rPr>
          <w:b/>
        </w:rPr>
      </w:pPr>
      <w:r w:rsidRPr="0055033A">
        <w:rPr>
          <w:b/>
        </w:rPr>
        <w:t xml:space="preserve">:22 Thou that </w:t>
      </w:r>
      <w:proofErr w:type="spellStart"/>
      <w:r w:rsidRPr="0055033A">
        <w:rPr>
          <w:b/>
        </w:rPr>
        <w:t>sayest</w:t>
      </w:r>
      <w:proofErr w:type="spellEnd"/>
      <w:r w:rsidRPr="0055033A">
        <w:rPr>
          <w:b/>
        </w:rPr>
        <w:t xml:space="preserve"> a man should not commit adultery, dost thou commit adultery? thou that </w:t>
      </w:r>
      <w:proofErr w:type="spellStart"/>
      <w:r w:rsidRPr="0055033A">
        <w:rPr>
          <w:b/>
        </w:rPr>
        <w:t>abhorrest</w:t>
      </w:r>
      <w:proofErr w:type="spellEnd"/>
      <w:r w:rsidRPr="0055033A">
        <w:rPr>
          <w:b/>
        </w:rPr>
        <w:t xml:space="preserve"> idols, dost thou commit sacrilege?</w:t>
      </w:r>
    </w:p>
    <w:p w14:paraId="7E00A573" w14:textId="77777777" w:rsidR="00ED1A0D" w:rsidRPr="0055033A" w:rsidRDefault="00ED1A0D" w:rsidP="00ED1A0D">
      <w:pPr>
        <w:pStyle w:val="NoSpacing"/>
        <w:rPr>
          <w:b/>
        </w:rPr>
      </w:pPr>
      <w:r w:rsidRPr="0055033A">
        <w:rPr>
          <w:b/>
        </w:rPr>
        <w:t xml:space="preserve">:23 Thou that </w:t>
      </w:r>
      <w:proofErr w:type="spellStart"/>
      <w:r w:rsidRPr="0055033A">
        <w:rPr>
          <w:b/>
        </w:rPr>
        <w:t>makest</w:t>
      </w:r>
      <w:proofErr w:type="spellEnd"/>
      <w:r w:rsidRPr="0055033A">
        <w:rPr>
          <w:b/>
        </w:rPr>
        <w:t xml:space="preserve"> thy boast of the law, through breaking the law </w:t>
      </w:r>
      <w:proofErr w:type="spellStart"/>
      <w:r w:rsidRPr="0055033A">
        <w:rPr>
          <w:b/>
        </w:rPr>
        <w:t>dishonourest</w:t>
      </w:r>
      <w:proofErr w:type="spellEnd"/>
      <w:r w:rsidRPr="0055033A">
        <w:rPr>
          <w:b/>
        </w:rPr>
        <w:t xml:space="preserve"> thou God?</w:t>
      </w:r>
    </w:p>
    <w:p w14:paraId="7E00A574" w14:textId="77777777" w:rsidR="00DE4FB3" w:rsidRDefault="00DE4FB3" w:rsidP="00DE4FB3">
      <w:pPr>
        <w:pStyle w:val="NoSpacing"/>
      </w:pPr>
    </w:p>
    <w:p w14:paraId="7E00A575" w14:textId="77777777" w:rsidR="0055033A" w:rsidRPr="0055033A" w:rsidRDefault="0055033A" w:rsidP="00DE4FB3">
      <w:pPr>
        <w:pStyle w:val="NoSpacing"/>
        <w:rPr>
          <w:b/>
        </w:rPr>
      </w:pPr>
      <w:r w:rsidRPr="0055033A">
        <w:rPr>
          <w:b/>
        </w:rPr>
        <w:t>Proverbs 28:4 They that forsake the law praise the wicked: but such as keep the law contend with them.</w:t>
      </w:r>
    </w:p>
    <w:p w14:paraId="7E00A576" w14:textId="77777777" w:rsidR="00DE4FB3" w:rsidRPr="00586698" w:rsidRDefault="00DE4FB3" w:rsidP="00DE4FB3">
      <w:pPr>
        <w:pStyle w:val="NoSpacing"/>
        <w:rPr>
          <w:b/>
        </w:rPr>
      </w:pPr>
      <w:r w:rsidRPr="00586698">
        <w:rPr>
          <w:b/>
        </w:rPr>
        <w:lastRenderedPageBreak/>
        <w:t>John 9:31</w:t>
      </w:r>
      <w:r w:rsidR="00586698" w:rsidRPr="00586698">
        <w:rPr>
          <w:b/>
        </w:rPr>
        <w:t xml:space="preserve"> Now we know that God heareth not sinners: but if any man be a worshipper of God, and doeth his will, him he heareth.</w:t>
      </w:r>
    </w:p>
    <w:p w14:paraId="7E00A577" w14:textId="77777777" w:rsidR="00DE4FB3" w:rsidRDefault="00DE4FB3" w:rsidP="00DE4FB3">
      <w:pPr>
        <w:pStyle w:val="NoSpacing"/>
      </w:pPr>
    </w:p>
    <w:p w14:paraId="7E00A578" w14:textId="77777777" w:rsidR="00DE4FB3" w:rsidRPr="00586698" w:rsidRDefault="00DE4FB3" w:rsidP="00DE4FB3">
      <w:pPr>
        <w:pStyle w:val="NoSpacing"/>
        <w:rPr>
          <w:b/>
        </w:rPr>
      </w:pPr>
      <w:proofErr w:type="spellStart"/>
      <w:r w:rsidRPr="00586698">
        <w:rPr>
          <w:b/>
        </w:rPr>
        <w:t>IJohn</w:t>
      </w:r>
      <w:proofErr w:type="spellEnd"/>
      <w:r w:rsidRPr="00586698">
        <w:rPr>
          <w:b/>
        </w:rPr>
        <w:t xml:space="preserve"> 3:22</w:t>
      </w:r>
      <w:r w:rsidR="00586698" w:rsidRPr="00586698">
        <w:rPr>
          <w:b/>
        </w:rPr>
        <w:t xml:space="preserve"> And whatsoever we ask, we receive of him, because we keep his commandments, and do those things that are pleasing in his sight.</w:t>
      </w:r>
    </w:p>
    <w:p w14:paraId="7E00A579" w14:textId="77777777" w:rsidR="00ED1A0D" w:rsidRDefault="00ED1A0D" w:rsidP="00DE4FB3">
      <w:pPr>
        <w:pStyle w:val="NoSpacing"/>
      </w:pPr>
    </w:p>
    <w:p w14:paraId="7E00A57A" w14:textId="77777777" w:rsidR="00ED1A0D" w:rsidRDefault="00ED1A0D" w:rsidP="00DE4FB3">
      <w:pPr>
        <w:pStyle w:val="NoSpacing"/>
        <w:rPr>
          <w:b/>
        </w:rPr>
      </w:pPr>
      <w:proofErr w:type="spellStart"/>
      <w:r w:rsidRPr="00586698">
        <w:rPr>
          <w:b/>
        </w:rPr>
        <w:t>IICorinthians</w:t>
      </w:r>
      <w:proofErr w:type="spellEnd"/>
      <w:r w:rsidRPr="00586698">
        <w:rPr>
          <w:b/>
        </w:rPr>
        <w:t xml:space="preserve"> 13:5</w:t>
      </w:r>
      <w:r w:rsidR="00586698" w:rsidRPr="00586698">
        <w:rPr>
          <w:b/>
        </w:rPr>
        <w:t xml:space="preserve"> Examine yourselves, whether ye be in the faith; prove your own selves. Know ye not your own selves, how that Jesus Christ is in you, except ye be reprobates?</w:t>
      </w:r>
    </w:p>
    <w:p w14:paraId="7E00A57B" w14:textId="77777777" w:rsidR="00D06DFA" w:rsidRDefault="00D06DFA" w:rsidP="00DE4FB3">
      <w:pPr>
        <w:pStyle w:val="NoSpacing"/>
        <w:rPr>
          <w:b/>
        </w:rPr>
      </w:pPr>
    </w:p>
    <w:p w14:paraId="7E00A57C" w14:textId="77777777" w:rsidR="00D06DFA" w:rsidRPr="00D06DFA" w:rsidRDefault="00D06DFA" w:rsidP="00D06DFA">
      <w:pPr>
        <w:pStyle w:val="NoSpacing"/>
        <w:rPr>
          <w:b/>
        </w:rPr>
      </w:pPr>
      <w:r>
        <w:rPr>
          <w:b/>
        </w:rPr>
        <w:t xml:space="preserve">Wisdom of Solomon 1:4 </w:t>
      </w:r>
      <w:r w:rsidRPr="00D06DFA">
        <w:rPr>
          <w:b/>
        </w:rPr>
        <w:t>For into a malicious soul wisdom shall not enter; nor dwell in the body that is subject unto sin.</w:t>
      </w:r>
    </w:p>
    <w:p w14:paraId="7E00A57D" w14:textId="77777777" w:rsidR="00D06DFA" w:rsidRPr="00586698" w:rsidRDefault="00D06DFA" w:rsidP="00D06DFA">
      <w:pPr>
        <w:pStyle w:val="NoSpacing"/>
        <w:rPr>
          <w:b/>
        </w:rPr>
      </w:pPr>
      <w:r>
        <w:rPr>
          <w:b/>
        </w:rPr>
        <w:t>:</w:t>
      </w:r>
      <w:r w:rsidRPr="00D06DFA">
        <w:rPr>
          <w:b/>
        </w:rPr>
        <w:t>5 For the holy spirit of discipline will flee deceit, and remove from thoughts that are without understanding, and will not abide when unrighteousness cometh in.</w:t>
      </w:r>
    </w:p>
    <w:p w14:paraId="7E00A57E" w14:textId="77777777" w:rsidR="00ED1A0D" w:rsidRDefault="00ED1A0D" w:rsidP="00DE4FB3">
      <w:pPr>
        <w:pStyle w:val="NoSpacing"/>
      </w:pPr>
    </w:p>
    <w:p w14:paraId="7E00A57F" w14:textId="77777777" w:rsidR="00586698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Job 4:3 </w:t>
      </w:r>
      <w:r w:rsidRPr="00586698">
        <w:rPr>
          <w:b/>
        </w:rPr>
        <w:tab/>
        <w:t>Behold, thou hast instructed many, and thou hast strengthened the weak hands.</w:t>
      </w:r>
    </w:p>
    <w:p w14:paraId="7E00A580" w14:textId="77777777" w:rsidR="00586698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:4 Thy words have </w:t>
      </w:r>
      <w:proofErr w:type="spellStart"/>
      <w:r w:rsidRPr="00586698">
        <w:rPr>
          <w:b/>
        </w:rPr>
        <w:t>upholden</w:t>
      </w:r>
      <w:proofErr w:type="spellEnd"/>
      <w:r w:rsidRPr="00586698">
        <w:rPr>
          <w:b/>
        </w:rPr>
        <w:t xml:space="preserve"> him that was falling, and thou hast strengthened the feeble knees.</w:t>
      </w:r>
    </w:p>
    <w:p w14:paraId="7E00A581" w14:textId="77777777" w:rsidR="00ED1A0D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:5 But now it is come upon thee, and thou faintest; it </w:t>
      </w:r>
      <w:proofErr w:type="spellStart"/>
      <w:r w:rsidRPr="00586698">
        <w:rPr>
          <w:b/>
        </w:rPr>
        <w:t>toucheth</w:t>
      </w:r>
      <w:proofErr w:type="spellEnd"/>
      <w:r w:rsidRPr="00586698">
        <w:rPr>
          <w:b/>
        </w:rPr>
        <w:t xml:space="preserve"> thee, and thou art troubled.</w:t>
      </w:r>
    </w:p>
    <w:p w14:paraId="7E00A582" w14:textId="77777777" w:rsidR="00ED1A0D" w:rsidRDefault="00ED1A0D" w:rsidP="00DE4FB3">
      <w:pPr>
        <w:pStyle w:val="NoSpacing"/>
      </w:pPr>
    </w:p>
    <w:p w14:paraId="7E00A583" w14:textId="77777777" w:rsidR="00586698" w:rsidRPr="00586698" w:rsidRDefault="00586698" w:rsidP="00586698">
      <w:pPr>
        <w:pStyle w:val="NoSpacing"/>
        <w:rPr>
          <w:b/>
        </w:rPr>
      </w:pPr>
      <w:proofErr w:type="spellStart"/>
      <w:r w:rsidRPr="00586698">
        <w:rPr>
          <w:b/>
        </w:rPr>
        <w:t>ICorinthians</w:t>
      </w:r>
      <w:proofErr w:type="spellEnd"/>
      <w:r w:rsidRPr="00586698">
        <w:rPr>
          <w:b/>
        </w:rPr>
        <w:t xml:space="preserve"> 9:26 I therefore so run, not as uncertainly; </w:t>
      </w:r>
      <w:proofErr w:type="gramStart"/>
      <w:r w:rsidRPr="00586698">
        <w:rPr>
          <w:b/>
        </w:rPr>
        <w:t>so</w:t>
      </w:r>
      <w:proofErr w:type="gramEnd"/>
      <w:r w:rsidRPr="00586698">
        <w:rPr>
          <w:b/>
        </w:rPr>
        <w:t xml:space="preserve"> fight I, not as one that </w:t>
      </w:r>
      <w:proofErr w:type="spellStart"/>
      <w:r w:rsidRPr="00586698">
        <w:rPr>
          <w:b/>
        </w:rPr>
        <w:t>beateth</w:t>
      </w:r>
      <w:proofErr w:type="spellEnd"/>
      <w:r w:rsidRPr="00586698">
        <w:rPr>
          <w:b/>
        </w:rPr>
        <w:t xml:space="preserve"> the air:</w:t>
      </w:r>
    </w:p>
    <w:p w14:paraId="7E00A584" w14:textId="77777777" w:rsidR="00ED1A0D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:27 But I keep under my </w:t>
      </w:r>
      <w:proofErr w:type="gramStart"/>
      <w:r w:rsidRPr="00586698">
        <w:rPr>
          <w:b/>
        </w:rPr>
        <w:t>body, and</w:t>
      </w:r>
      <w:proofErr w:type="gramEnd"/>
      <w:r w:rsidRPr="00586698">
        <w:rPr>
          <w:b/>
        </w:rPr>
        <w:t xml:space="preserve"> bring it into subjection: lest that by any means, when I have preached to others, I myself should be a castaway.</w:t>
      </w:r>
    </w:p>
    <w:p w14:paraId="7E00A585" w14:textId="77777777" w:rsidR="00ED1A0D" w:rsidRDefault="00ED1A0D" w:rsidP="00DE4FB3">
      <w:pPr>
        <w:pStyle w:val="NoSpacing"/>
      </w:pPr>
    </w:p>
    <w:p w14:paraId="7E00A586" w14:textId="77777777" w:rsidR="00ED1A0D" w:rsidRPr="00586698" w:rsidRDefault="00586698" w:rsidP="00DE4FB3">
      <w:pPr>
        <w:pStyle w:val="NoSpacing"/>
        <w:rPr>
          <w:b/>
        </w:rPr>
      </w:pPr>
      <w:r w:rsidRPr="00586698">
        <w:rPr>
          <w:b/>
        </w:rPr>
        <w:t>James 2:26 For as the body without the spirit is dead, so faith without works is dead also.</w:t>
      </w:r>
    </w:p>
    <w:p w14:paraId="7E00A587" w14:textId="77777777" w:rsidR="00ED1A0D" w:rsidRDefault="00ED1A0D" w:rsidP="00DE4FB3">
      <w:pPr>
        <w:pStyle w:val="NoSpacing"/>
      </w:pPr>
    </w:p>
    <w:p w14:paraId="7E00A588" w14:textId="77777777" w:rsidR="00586698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Matthew 7:3 And why </w:t>
      </w:r>
      <w:proofErr w:type="spellStart"/>
      <w:r w:rsidRPr="00586698">
        <w:rPr>
          <w:b/>
        </w:rPr>
        <w:t>beholdest</w:t>
      </w:r>
      <w:proofErr w:type="spellEnd"/>
      <w:r w:rsidRPr="00586698">
        <w:rPr>
          <w:b/>
        </w:rPr>
        <w:t xml:space="preserve"> thou the mote that is in thy brother's eye, but </w:t>
      </w:r>
      <w:proofErr w:type="spellStart"/>
      <w:r w:rsidRPr="00586698">
        <w:rPr>
          <w:b/>
        </w:rPr>
        <w:t>considerest</w:t>
      </w:r>
      <w:proofErr w:type="spellEnd"/>
      <w:r w:rsidRPr="00586698">
        <w:rPr>
          <w:b/>
        </w:rPr>
        <w:t xml:space="preserve"> not the beam that is in thine own eye?</w:t>
      </w:r>
    </w:p>
    <w:p w14:paraId="7E00A589" w14:textId="77777777" w:rsidR="00586698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 xml:space="preserve">:4 Or how wilt thou say to thy brother, </w:t>
      </w:r>
      <w:proofErr w:type="gramStart"/>
      <w:r w:rsidRPr="00586698">
        <w:rPr>
          <w:b/>
        </w:rPr>
        <w:t>Let</w:t>
      </w:r>
      <w:proofErr w:type="gramEnd"/>
      <w:r w:rsidRPr="00586698">
        <w:rPr>
          <w:b/>
        </w:rPr>
        <w:t xml:space="preserve"> me pull out the mote out of thine eye; and, behold, a beam is in thine own eye?</w:t>
      </w:r>
    </w:p>
    <w:p w14:paraId="7E00A58A" w14:textId="77777777" w:rsidR="00ED1A0D" w:rsidRPr="00586698" w:rsidRDefault="00586698" w:rsidP="00586698">
      <w:pPr>
        <w:pStyle w:val="NoSpacing"/>
        <w:rPr>
          <w:b/>
        </w:rPr>
      </w:pPr>
      <w:r w:rsidRPr="00586698">
        <w:rPr>
          <w:b/>
        </w:rPr>
        <w:t>:5 Thou hypocrite, first cast out the beam out of thine own eye; and then shalt thou see clearly to cast out the mote out of thy brother's eye.</w:t>
      </w:r>
    </w:p>
    <w:p w14:paraId="7E00A58B" w14:textId="77777777" w:rsidR="00EB0262" w:rsidRDefault="00EB0262" w:rsidP="00DE4FB3">
      <w:pPr>
        <w:pStyle w:val="NoSpacing"/>
      </w:pPr>
    </w:p>
    <w:p w14:paraId="7E00A58C" w14:textId="77777777" w:rsidR="00EB0262" w:rsidRDefault="00EB0262" w:rsidP="00DE4FB3">
      <w:pPr>
        <w:pStyle w:val="NoSpacing"/>
        <w:rPr>
          <w:b/>
        </w:rPr>
      </w:pPr>
      <w:r w:rsidRPr="00641CD0">
        <w:rPr>
          <w:b/>
        </w:rPr>
        <w:t>Romans 2:13</w:t>
      </w:r>
      <w:r w:rsidR="00641CD0" w:rsidRPr="00641CD0">
        <w:rPr>
          <w:b/>
        </w:rPr>
        <w:t xml:space="preserve"> (For not the hearers of the law are just before God, but the doers of the law shall be justified.</w:t>
      </w:r>
    </w:p>
    <w:p w14:paraId="7E00A58D" w14:textId="77777777" w:rsidR="00ED1A0D" w:rsidRDefault="00ED1A0D" w:rsidP="00DE4FB3">
      <w:pPr>
        <w:pStyle w:val="NoSpacing"/>
      </w:pPr>
    </w:p>
    <w:p w14:paraId="7E00A58E" w14:textId="77777777" w:rsidR="00ED1A0D" w:rsidRPr="00630531" w:rsidRDefault="00ED1A0D" w:rsidP="00DE4FB3">
      <w:pPr>
        <w:pStyle w:val="NoSpacing"/>
        <w:rPr>
          <w:b/>
        </w:rPr>
      </w:pPr>
      <w:r w:rsidRPr="00630531">
        <w:rPr>
          <w:b/>
        </w:rPr>
        <w:t>Luke 22:32</w:t>
      </w:r>
      <w:r w:rsidR="00630531" w:rsidRPr="00630531">
        <w:rPr>
          <w:b/>
        </w:rPr>
        <w:t xml:space="preserve"> But I have prayed for thee, that thy faith fail not: and when thou art converted, strengthen thy brethren.</w:t>
      </w:r>
    </w:p>
    <w:p w14:paraId="7E00A58F" w14:textId="77777777" w:rsidR="00EB0262" w:rsidRDefault="00EB0262" w:rsidP="00DE4FB3">
      <w:pPr>
        <w:pStyle w:val="NoSpacing"/>
      </w:pPr>
    </w:p>
    <w:p w14:paraId="7E00A590" w14:textId="3B8789DE" w:rsidR="00EB0262" w:rsidRDefault="00630531" w:rsidP="00DE4FB3">
      <w:pPr>
        <w:pStyle w:val="NoSpacing"/>
      </w:pPr>
      <w:r>
        <w:t xml:space="preserve">Humbly pray for the Holy Spirit (Christ), a clean heart, and to be able to apply the word of truth.  </w:t>
      </w:r>
      <w:r w:rsidR="00EB0262">
        <w:t xml:space="preserve">Many do not realize </w:t>
      </w:r>
      <w:r w:rsidR="00D97D56">
        <w:t>n</w:t>
      </w:r>
      <w:r w:rsidR="00EB0262">
        <w:t xml:space="preserve">or understand that if they are not truly born again, </w:t>
      </w:r>
      <w:r>
        <w:t>and renew their minds, they</w:t>
      </w:r>
      <w:r w:rsidR="00EB0262">
        <w:t xml:space="preserve"> can never worship the Father in spirit and truth.  We are fortunate to have the opportunity to learn from the Messiah</w:t>
      </w:r>
      <w:r>
        <w:t>,</w:t>
      </w:r>
      <w:r w:rsidR="00EB0262">
        <w:t xml:space="preserve"> and </w:t>
      </w:r>
      <w:r>
        <w:t xml:space="preserve">also </w:t>
      </w:r>
      <w:r w:rsidR="00D97D56">
        <w:t>righteous examples.  Even</w:t>
      </w:r>
      <w:r w:rsidR="00EB0262">
        <w:t xml:space="preserve"> from </w:t>
      </w:r>
      <w:r>
        <w:t xml:space="preserve">the errors of </w:t>
      </w:r>
      <w:r w:rsidR="00EB0262">
        <w:t>wicked men that while alive, did not see the end of their pride,</w:t>
      </w:r>
      <w:r>
        <w:t xml:space="preserve"> arrogance, blindness and sinful</w:t>
      </w:r>
      <w:r w:rsidR="00EB0262">
        <w:t xml:space="preserve"> behavior.  Like the Pharisee</w:t>
      </w:r>
      <w:r w:rsidR="00D97C8C">
        <w:t xml:space="preserve"> </w:t>
      </w:r>
      <w:r>
        <w:t xml:space="preserve">declaring carnally to the Father (as if </w:t>
      </w:r>
      <w:r w:rsidR="00AE359F">
        <w:t>The Most High</w:t>
      </w:r>
      <w:r>
        <w:t xml:space="preserve"> does not know) </w:t>
      </w:r>
      <w:r w:rsidR="00D97D56">
        <w:t xml:space="preserve">that </w:t>
      </w:r>
      <w:r>
        <w:t>he</w:t>
      </w:r>
      <w:r w:rsidR="00D97D56">
        <w:t xml:space="preserve"> fasted twice a week;</w:t>
      </w:r>
      <w:r w:rsidR="00EB0262">
        <w:t xml:space="preserve"> </w:t>
      </w:r>
      <w:r>
        <w:t xml:space="preserve">he </w:t>
      </w:r>
      <w:r w:rsidR="00EB0262">
        <w:t xml:space="preserve">was STILL a </w:t>
      </w:r>
      <w:r>
        <w:t>blind</w:t>
      </w:r>
      <w:r w:rsidR="00D97C8C">
        <w:t>, proud</w:t>
      </w:r>
      <w:r>
        <w:t xml:space="preserve"> and very wicked man: </w:t>
      </w:r>
      <w:r w:rsidRPr="00F50596">
        <w:rPr>
          <w:b/>
        </w:rPr>
        <w:t>Luke 18:9-14</w:t>
      </w:r>
      <w:r>
        <w:t>.  A</w:t>
      </w:r>
      <w:r w:rsidR="00EB0262">
        <w:t xml:space="preserve">lthough he fasted and prayed </w:t>
      </w:r>
      <w:r w:rsidR="00B52389">
        <w:t>as righteous men do</w:t>
      </w:r>
      <w:r w:rsidR="00EB0262">
        <w:t>, he was the COMPLETE opposite of the righteous, because of his wicked heart.</w:t>
      </w:r>
    </w:p>
    <w:p w14:paraId="7E00A591" w14:textId="77777777" w:rsidR="00F50596" w:rsidRDefault="00F50596" w:rsidP="00DE4FB3">
      <w:pPr>
        <w:pStyle w:val="NoSpacing"/>
      </w:pPr>
    </w:p>
    <w:p w14:paraId="7E00A592" w14:textId="59C0E403" w:rsidR="00F50596" w:rsidRDefault="00F50596" w:rsidP="00DE4FB3">
      <w:pPr>
        <w:pStyle w:val="NoSpacing"/>
      </w:pPr>
      <w:r>
        <w:t xml:space="preserve">All praises, glory and eternal </w:t>
      </w:r>
      <w:r w:rsidR="00663AE8">
        <w:t xml:space="preserve">holiness </w:t>
      </w:r>
      <w:r>
        <w:t>to the Heavenly Father</w:t>
      </w:r>
      <w:bookmarkStart w:id="0" w:name="_GoBack"/>
      <w:bookmarkEnd w:id="0"/>
      <w:r>
        <w:t>, and our Redeemer Christ.</w:t>
      </w:r>
    </w:p>
    <w:p w14:paraId="7E00A593" w14:textId="77777777" w:rsidR="003A37E5" w:rsidRDefault="005E09CA" w:rsidP="00DE4FB3">
      <w:pPr>
        <w:pStyle w:val="NoSpacing"/>
      </w:pPr>
      <w:r>
        <w:t xml:space="preserve">1611 </w:t>
      </w:r>
      <w:r w:rsidR="00F50596">
        <w:t xml:space="preserve">king </w:t>
      </w:r>
      <w:proofErr w:type="spellStart"/>
      <w:r w:rsidR="00F50596">
        <w:t>james</w:t>
      </w:r>
      <w:proofErr w:type="spellEnd"/>
      <w:r w:rsidR="00F50596">
        <w:t xml:space="preserve"> v</w:t>
      </w:r>
      <w:r w:rsidR="003351E0">
        <w:t>ersion</w:t>
      </w:r>
      <w:r w:rsidR="003A37E5">
        <w:t xml:space="preserve"> bible; www.thetruththebible.com</w:t>
      </w:r>
    </w:p>
    <w:sectPr w:rsidR="003A3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zC3MLE0tTA3MDZQ0lEKTi0uzszPAykwrAUAP7mVfCwAAAA="/>
  </w:docVars>
  <w:rsids>
    <w:rsidRoot w:val="00DE4FB3"/>
    <w:rsid w:val="001458A0"/>
    <w:rsid w:val="001D04FA"/>
    <w:rsid w:val="003351E0"/>
    <w:rsid w:val="003A37E5"/>
    <w:rsid w:val="0055033A"/>
    <w:rsid w:val="00586698"/>
    <w:rsid w:val="005E09CA"/>
    <w:rsid w:val="00630531"/>
    <w:rsid w:val="00641CD0"/>
    <w:rsid w:val="00663AE8"/>
    <w:rsid w:val="006A62BC"/>
    <w:rsid w:val="00930ACA"/>
    <w:rsid w:val="00AE359F"/>
    <w:rsid w:val="00B52389"/>
    <w:rsid w:val="00D06DFA"/>
    <w:rsid w:val="00D97C8C"/>
    <w:rsid w:val="00D97D56"/>
    <w:rsid w:val="00DE4FB3"/>
    <w:rsid w:val="00EB0262"/>
    <w:rsid w:val="00ED1A0D"/>
    <w:rsid w:val="00F50596"/>
    <w:rsid w:val="00F7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0A556"/>
  <w15:docId w15:val="{BB67BAED-D02A-4A46-960A-1BDB21A50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4FB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A37E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4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16</cp:revision>
  <dcterms:created xsi:type="dcterms:W3CDTF">2013-03-30T15:00:00Z</dcterms:created>
  <dcterms:modified xsi:type="dcterms:W3CDTF">2018-08-24T05:07:00Z</dcterms:modified>
</cp:coreProperties>
</file>